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462BBD" w14:textId="77777777" w:rsidR="00FF7303" w:rsidRPr="00263DAD" w:rsidRDefault="00FF7303" w:rsidP="00FF7303">
      <w:pPr>
        <w:pStyle w:val="Header"/>
        <w:rPr>
          <w:rFonts w:cstheme="minorHAnsi"/>
          <w:color w:val="205F88"/>
          <w:sz w:val="28"/>
          <w:szCs w:val="28"/>
        </w:rPr>
      </w:pPr>
      <w:r w:rsidRPr="00263DAD">
        <w:rPr>
          <w:rFonts w:cstheme="minorHAnsi"/>
          <w:b/>
          <w:bCs/>
          <w:color w:val="205F88"/>
          <w:sz w:val="28"/>
          <w:szCs w:val="28"/>
        </w:rPr>
        <w:t xml:space="preserve">Standards of Care: </w:t>
      </w:r>
      <w:r w:rsidRPr="00263DAD">
        <w:rPr>
          <w:rFonts w:cstheme="minorHAnsi"/>
          <w:color w:val="205F88"/>
          <w:sz w:val="28"/>
          <w:szCs w:val="28"/>
        </w:rPr>
        <w:t>Master the Core Elements of LTC Clinical Excellence</w:t>
      </w:r>
    </w:p>
    <w:p w14:paraId="554759A0" w14:textId="77777777" w:rsidR="00FF7303" w:rsidRDefault="00FF7303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</w:pPr>
    </w:p>
    <w:p w14:paraId="683D6C0C" w14:textId="42E138A8" w:rsidR="00D841B5" w:rsidRPr="00FF7303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FF7303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Se</w:t>
      </w:r>
      <w:r w:rsidR="002B7218" w:rsidRPr="00FF7303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ries</w:t>
      </w:r>
      <w:r w:rsidRPr="00FF7303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 xml:space="preserve"> Title:</w:t>
      </w:r>
      <w:r w:rsidRPr="00FF7303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</w:t>
      </w:r>
      <w:r w:rsidR="002B7218" w:rsidRPr="00FF7303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Standards of Care: Master the Core Elements of LTC Clinical Excellence</w:t>
      </w:r>
    </w:p>
    <w:p w14:paraId="16F1F286" w14:textId="5A299813" w:rsidR="002B7218" w:rsidRPr="00FF7303" w:rsidRDefault="002B7218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/>
          <w:color w:val="404040" w:themeColor="text1" w:themeTint="BF"/>
          <w:spacing w:val="2"/>
        </w:rPr>
      </w:pPr>
      <w:r w:rsidRPr="00FF7303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Session Title:</w:t>
      </w:r>
      <w:r w:rsidRPr="00FF7303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</w:t>
      </w:r>
      <w:r w:rsidR="00CB123F" w:rsidRPr="00FF7303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Nutrition, Hydration, &amp; Weight Loss</w:t>
      </w:r>
    </w:p>
    <w:p w14:paraId="1766FE99" w14:textId="47A3EC5B" w:rsidR="00D841B5" w:rsidRPr="00FF7303" w:rsidRDefault="0008722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FF7303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Presentation Date:</w:t>
      </w:r>
      <w:r w:rsidRPr="00FF7303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</w:t>
      </w:r>
      <w:r w:rsidR="00CB123F" w:rsidRPr="00FF7303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Nov</w:t>
      </w:r>
      <w:r w:rsidR="00FF7303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ember </w:t>
      </w:r>
      <w:r w:rsidR="002B7218" w:rsidRPr="00FF7303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2020</w:t>
      </w:r>
    </w:p>
    <w:p w14:paraId="6541FF2F" w14:textId="77777777" w:rsidR="00D841B5" w:rsidRPr="00FF7303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</w:pPr>
      <w:r w:rsidRPr="00FF7303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Presented By:</w:t>
      </w:r>
    </w:p>
    <w:p w14:paraId="69E37A72" w14:textId="3D9C6803" w:rsidR="00D841B5" w:rsidRPr="00FF7303" w:rsidRDefault="00CB123F" w:rsidP="00FF7303">
      <w:pPr>
        <w:pStyle w:val="ListParagraph"/>
        <w:numPr>
          <w:ilvl w:val="0"/>
          <w:numId w:val="8"/>
        </w:num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FF7303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Shelly Maffia RN, MSN, MBA, LNHA, QCP, CHC, CLNC</w:t>
      </w:r>
    </w:p>
    <w:p w14:paraId="344F1B60" w14:textId="77777777" w:rsidR="00FF7303" w:rsidRPr="00FF7303" w:rsidRDefault="00FF7303" w:rsidP="00D841B5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</w:p>
    <w:p w14:paraId="6B56AC3A" w14:textId="77777777" w:rsidR="002B7218" w:rsidRPr="00FF7303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  <w:u w:val="single"/>
        </w:rPr>
      </w:pP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spacing w:val="2"/>
          <w:u w:val="single"/>
        </w:rPr>
        <w:t>Contact Person:</w:t>
      </w: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spacing w:val="2"/>
        </w:rPr>
        <w:t xml:space="preserve"> </w:t>
      </w:r>
      <w:r w:rsidR="002B7218" w:rsidRPr="00FF7303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Amie Martin 812-431-4804  </w:t>
      </w:r>
      <w:hyperlink r:id="rId7" w:history="1">
        <w:r w:rsidR="002B7218" w:rsidRPr="00FF7303">
          <w:rPr>
            <w:rStyle w:val="Hyperlink"/>
            <w:rFonts w:ascii="Calibri Light" w:eastAsia="Calibri" w:hAnsi="Calibri Light" w:cs="Calibri Light"/>
            <w:bCs/>
            <w:color w:val="404040" w:themeColor="text1" w:themeTint="BF"/>
            <w:spacing w:val="2"/>
          </w:rPr>
          <w:t>amartin@proactivemedicalreview.com</w:t>
        </w:r>
      </w:hyperlink>
    </w:p>
    <w:p w14:paraId="771A154B" w14:textId="77777777" w:rsidR="002B7218" w:rsidRPr="00FF7303" w:rsidRDefault="002B7218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FF7303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Proactive Medical Review and Consulting</w:t>
      </w:r>
    </w:p>
    <w:p w14:paraId="591FA9F9" w14:textId="3EAFD190" w:rsidR="006E46DA" w:rsidRPr="00FF7303" w:rsidRDefault="006E46DA" w:rsidP="002B7218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</w:p>
    <w:p w14:paraId="2EC8912C" w14:textId="77777777" w:rsidR="006E46DA" w:rsidRPr="00FF7303" w:rsidRDefault="006E46DA" w:rsidP="006E46DA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hAnsi="Calibri Light" w:cs="Calibri Light"/>
          <w:color w:val="404040" w:themeColor="text1" w:themeTint="BF"/>
          <w:u w:val="single"/>
        </w:rPr>
      </w:pPr>
    </w:p>
    <w:p w14:paraId="5F761083" w14:textId="77777777" w:rsidR="006E46DA" w:rsidRPr="00FF7303" w:rsidRDefault="006E46DA" w:rsidP="001C5FA2">
      <w:pPr>
        <w:spacing w:before="16"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  <w:u w:val="single"/>
        </w:rPr>
      </w:pP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C</w:t>
      </w: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ou</w:t>
      </w: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</w:t>
      </w: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se</w:t>
      </w: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 xml:space="preserve"> </w:t>
      </w: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De</w:t>
      </w: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s</w:t>
      </w: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c</w:t>
      </w: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i</w:t>
      </w: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p</w:t>
      </w: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t</w:t>
      </w: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on</w:t>
      </w:r>
      <w:r w:rsidRPr="00FF7303">
        <w:rPr>
          <w:rFonts w:ascii="Calibri Light" w:eastAsia="Calibri" w:hAnsi="Calibri Light" w:cs="Calibri Light"/>
          <w:color w:val="404040" w:themeColor="text1" w:themeTint="BF"/>
          <w:u w:val="single"/>
        </w:rPr>
        <w:t xml:space="preserve">: </w:t>
      </w:r>
    </w:p>
    <w:p w14:paraId="6C14D85B" w14:textId="6473983C" w:rsidR="00CB123F" w:rsidRPr="00FF7303" w:rsidRDefault="008262A0" w:rsidP="00CB123F">
      <w:pPr>
        <w:autoSpaceDE w:val="0"/>
        <w:autoSpaceDN w:val="0"/>
        <w:adjustRightInd w:val="0"/>
        <w:spacing w:after="0" w:line="240" w:lineRule="auto"/>
        <w:rPr>
          <w:rFonts w:ascii="Calibri Light" w:hAnsi="Calibri Light" w:cs="Calibri Light"/>
          <w:color w:val="404040" w:themeColor="text1" w:themeTint="BF"/>
        </w:rPr>
      </w:pPr>
      <w:r w:rsidRPr="00FF7303">
        <w:rPr>
          <w:rFonts w:ascii="Calibri Light" w:hAnsi="Calibri Light" w:cs="Calibri Light"/>
          <w:color w:val="404040" w:themeColor="text1" w:themeTint="BF"/>
        </w:rPr>
        <w:t>This sessio</w:t>
      </w:r>
      <w:r w:rsidR="00087225" w:rsidRPr="00FF7303">
        <w:rPr>
          <w:rFonts w:ascii="Calibri Light" w:hAnsi="Calibri Light" w:cs="Calibri Light"/>
          <w:color w:val="404040" w:themeColor="text1" w:themeTint="BF"/>
        </w:rPr>
        <w:t xml:space="preserve">n will review </w:t>
      </w:r>
      <w:r w:rsidR="00CA272F" w:rsidRPr="00FF7303">
        <w:rPr>
          <w:rFonts w:ascii="Calibri Light" w:hAnsi="Calibri Light" w:cs="Calibri Light"/>
          <w:color w:val="404040" w:themeColor="text1" w:themeTint="BF"/>
        </w:rPr>
        <w:t xml:space="preserve">regulatory requirements and </w:t>
      </w:r>
      <w:r w:rsidR="002B7218" w:rsidRPr="00FF7303">
        <w:rPr>
          <w:rFonts w:ascii="Calibri Light" w:hAnsi="Calibri Light" w:cs="Calibri Light"/>
          <w:color w:val="404040" w:themeColor="text1" w:themeTint="BF"/>
        </w:rPr>
        <w:t>best practices</w:t>
      </w:r>
      <w:r w:rsidR="00CB123F" w:rsidRPr="00FF7303">
        <w:rPr>
          <w:rFonts w:ascii="Calibri Light" w:hAnsi="Calibri Light" w:cs="Calibri Light"/>
          <w:color w:val="404040" w:themeColor="text1" w:themeTint="BF"/>
        </w:rPr>
        <w:t xml:space="preserve"> for</w:t>
      </w:r>
      <w:r w:rsidR="002B7218" w:rsidRPr="00FF7303">
        <w:rPr>
          <w:rFonts w:ascii="Calibri Light" w:hAnsi="Calibri Light" w:cs="Calibri Light"/>
          <w:color w:val="404040" w:themeColor="text1" w:themeTint="BF"/>
        </w:rPr>
        <w:t xml:space="preserve"> </w:t>
      </w:r>
      <w:r w:rsidR="00CB123F" w:rsidRPr="00FF7303">
        <w:rPr>
          <w:rFonts w:ascii="Calibri Light" w:hAnsi="Calibri Light" w:cs="Calibri Light"/>
          <w:color w:val="404040" w:themeColor="text1" w:themeTint="BF"/>
        </w:rPr>
        <w:t>systems related to nutrition and</w:t>
      </w:r>
    </w:p>
    <w:p w14:paraId="4F644F06" w14:textId="5CB70CE0" w:rsidR="008262A0" w:rsidRPr="00FF7303" w:rsidRDefault="00CB123F" w:rsidP="00CB123F">
      <w:pPr>
        <w:autoSpaceDE w:val="0"/>
        <w:autoSpaceDN w:val="0"/>
        <w:adjustRightInd w:val="0"/>
        <w:spacing w:after="0" w:line="240" w:lineRule="auto"/>
        <w:rPr>
          <w:rFonts w:ascii="Calibri Light" w:hAnsi="Calibri Light" w:cs="Calibri Light"/>
          <w:color w:val="404040" w:themeColor="text1" w:themeTint="BF"/>
        </w:rPr>
      </w:pPr>
      <w:r w:rsidRPr="00FF7303">
        <w:rPr>
          <w:rFonts w:ascii="Calibri Light" w:hAnsi="Calibri Light" w:cs="Calibri Light"/>
          <w:color w:val="404040" w:themeColor="text1" w:themeTint="BF"/>
        </w:rPr>
        <w:t>hydration, and strategies for reducing weight loss in LTC facilities.</w:t>
      </w:r>
      <w:r w:rsidR="002B7218" w:rsidRPr="00FF7303">
        <w:rPr>
          <w:rFonts w:ascii="Calibri Light" w:hAnsi="Calibri Light" w:cs="Calibri Light"/>
          <w:color w:val="404040" w:themeColor="text1" w:themeTint="BF"/>
        </w:rPr>
        <w:t xml:space="preserve"> </w:t>
      </w:r>
      <w:r w:rsidR="00CA272F" w:rsidRPr="00FF7303">
        <w:rPr>
          <w:rFonts w:ascii="Calibri Light" w:hAnsi="Calibri Light" w:cs="Calibri Light"/>
          <w:color w:val="404040" w:themeColor="text1" w:themeTint="BF"/>
        </w:rPr>
        <w:t xml:space="preserve">Through lecture and case study analysis we will identify critical nursing assessment and documentation principles to apply in your daily practical operations to promote </w:t>
      </w:r>
      <w:r w:rsidR="00415D08" w:rsidRPr="00FF7303">
        <w:rPr>
          <w:rFonts w:ascii="Calibri Light" w:hAnsi="Calibri Light" w:cs="Calibri Light"/>
          <w:color w:val="404040" w:themeColor="text1" w:themeTint="BF"/>
        </w:rPr>
        <w:t>resident well-being</w:t>
      </w:r>
      <w:r w:rsidR="00CA272F" w:rsidRPr="00FF7303">
        <w:rPr>
          <w:rFonts w:ascii="Calibri Light" w:hAnsi="Calibri Light" w:cs="Calibri Light"/>
          <w:color w:val="404040" w:themeColor="text1" w:themeTint="BF"/>
        </w:rPr>
        <w:t xml:space="preserve"> and minimize potential risks. </w:t>
      </w:r>
    </w:p>
    <w:p w14:paraId="7575E6AE" w14:textId="77777777" w:rsidR="00FF7303" w:rsidRPr="00FF7303" w:rsidRDefault="00FF7303" w:rsidP="00CB123F">
      <w:pPr>
        <w:autoSpaceDE w:val="0"/>
        <w:autoSpaceDN w:val="0"/>
        <w:adjustRightInd w:val="0"/>
        <w:spacing w:after="0" w:line="240" w:lineRule="auto"/>
        <w:rPr>
          <w:rFonts w:ascii="Calibri Light" w:hAnsi="Calibri Light" w:cs="Calibri Light"/>
          <w:color w:val="404040" w:themeColor="text1" w:themeTint="BF"/>
        </w:rPr>
      </w:pPr>
    </w:p>
    <w:p w14:paraId="5638866D" w14:textId="77777777" w:rsidR="006E46DA" w:rsidRPr="00FF7303" w:rsidRDefault="006E46DA">
      <w:pPr>
        <w:rPr>
          <w:rFonts w:ascii="Calibri Light" w:hAnsi="Calibri Light" w:cs="Calibri Light"/>
          <w:b/>
          <w:color w:val="404040" w:themeColor="text1" w:themeTint="BF"/>
          <w:u w:val="single"/>
        </w:rPr>
      </w:pPr>
      <w:r w:rsidRPr="00FF7303">
        <w:rPr>
          <w:rFonts w:ascii="Calibri Light" w:hAnsi="Calibri Light" w:cs="Calibri Light"/>
          <w:b/>
          <w:color w:val="404040" w:themeColor="text1" w:themeTint="BF"/>
          <w:u w:val="single"/>
        </w:rPr>
        <w:t>Learning Objectives</w:t>
      </w:r>
    </w:p>
    <w:p w14:paraId="5A20584C" w14:textId="0EB56674" w:rsidR="0084048A" w:rsidRPr="00FF7303" w:rsidRDefault="0084048A" w:rsidP="002438F5">
      <w:pPr>
        <w:pStyle w:val="ListParagraph"/>
        <w:numPr>
          <w:ilvl w:val="0"/>
          <w:numId w:val="3"/>
        </w:numPr>
        <w:rPr>
          <w:rFonts w:ascii="Calibri Light" w:hAnsi="Calibri Light" w:cs="Calibri Light"/>
          <w:color w:val="404040" w:themeColor="text1" w:themeTint="BF"/>
        </w:rPr>
      </w:pPr>
      <w:r w:rsidRPr="00FF7303">
        <w:rPr>
          <w:rFonts w:ascii="Calibri Light" w:hAnsi="Calibri Light" w:cs="Calibri Light"/>
          <w:color w:val="404040" w:themeColor="text1" w:themeTint="BF"/>
        </w:rPr>
        <w:t xml:space="preserve">Describe best practices for implementing and/or improving critical nursing assessment and documentation practices pertinent to </w:t>
      </w:r>
      <w:r w:rsidR="00CB123F" w:rsidRPr="00FF7303">
        <w:rPr>
          <w:rFonts w:ascii="Calibri Light" w:hAnsi="Calibri Light" w:cs="Calibri Light"/>
          <w:color w:val="404040" w:themeColor="text1" w:themeTint="BF"/>
        </w:rPr>
        <w:t>systems related to nutrition and hydration, and strategies for reducing weight loss in LTC facilities.</w:t>
      </w:r>
    </w:p>
    <w:p w14:paraId="3009AE7C" w14:textId="105F9163" w:rsidR="008262A0" w:rsidRPr="00FF7303" w:rsidRDefault="0084048A" w:rsidP="00B30FA6">
      <w:pPr>
        <w:pStyle w:val="ListParagraph"/>
        <w:numPr>
          <w:ilvl w:val="0"/>
          <w:numId w:val="3"/>
        </w:numPr>
        <w:rPr>
          <w:rFonts w:ascii="Calibri Light" w:hAnsi="Calibri Light" w:cs="Calibri Light"/>
          <w:color w:val="404040" w:themeColor="text1" w:themeTint="BF"/>
        </w:rPr>
      </w:pPr>
      <w:r w:rsidRPr="00FF7303">
        <w:rPr>
          <w:rFonts w:ascii="Calibri Light" w:hAnsi="Calibri Light" w:cs="Calibri Light"/>
          <w:color w:val="404040" w:themeColor="text1" w:themeTint="BF"/>
        </w:rPr>
        <w:t xml:space="preserve">Understand the role of interdisciplinary team members in collaborating to manage </w:t>
      </w:r>
      <w:r w:rsidR="00CB123F" w:rsidRPr="00FF7303">
        <w:rPr>
          <w:rFonts w:ascii="Calibri Light" w:hAnsi="Calibri Light" w:cs="Calibri Light"/>
          <w:color w:val="404040" w:themeColor="text1" w:themeTint="BF"/>
        </w:rPr>
        <w:t>systems related to nutrition and hydration, and reducing weight loss in LTC facilities.</w:t>
      </w:r>
      <w:r w:rsidRPr="00FF7303">
        <w:rPr>
          <w:rFonts w:ascii="Calibri Light" w:hAnsi="Calibri Light" w:cs="Calibri Light"/>
          <w:color w:val="404040" w:themeColor="text1" w:themeTint="BF"/>
        </w:rPr>
        <w:t xml:space="preserve"> </w:t>
      </w:r>
    </w:p>
    <w:p w14:paraId="3E6F3DDC" w14:textId="5DC5E82B" w:rsidR="002B7218" w:rsidRPr="00FF7303" w:rsidRDefault="008262A0" w:rsidP="002B7218">
      <w:pPr>
        <w:pStyle w:val="ListParagraph"/>
        <w:numPr>
          <w:ilvl w:val="0"/>
          <w:numId w:val="3"/>
        </w:numPr>
        <w:rPr>
          <w:rFonts w:ascii="Calibri Light" w:hAnsi="Calibri Light" w:cs="Calibri Light"/>
          <w:color w:val="404040" w:themeColor="text1" w:themeTint="BF"/>
        </w:rPr>
      </w:pPr>
      <w:r w:rsidRPr="00FF7303">
        <w:rPr>
          <w:rFonts w:ascii="Calibri Light" w:hAnsi="Calibri Light" w:cs="Calibri Light"/>
          <w:color w:val="404040" w:themeColor="text1" w:themeTint="BF"/>
        </w:rPr>
        <w:t xml:space="preserve">Describe a process for establishing priority QAPI </w:t>
      </w:r>
      <w:r w:rsidR="00CA272F" w:rsidRPr="00FF7303">
        <w:rPr>
          <w:rFonts w:ascii="Calibri Light" w:hAnsi="Calibri Light" w:cs="Calibri Light"/>
          <w:color w:val="404040" w:themeColor="text1" w:themeTint="BF"/>
        </w:rPr>
        <w:t>and Staff Development activities</w:t>
      </w:r>
    </w:p>
    <w:p w14:paraId="4A8B1D59" w14:textId="4CA4FB49" w:rsidR="00603737" w:rsidRPr="00FF7303" w:rsidRDefault="00603737" w:rsidP="002B7218">
      <w:pPr>
        <w:rPr>
          <w:rFonts w:ascii="Calibri Light" w:hAnsi="Calibri Light" w:cs="Calibri Light"/>
          <w:color w:val="404040" w:themeColor="text1" w:themeTint="BF"/>
          <w:u w:val="single"/>
        </w:rPr>
      </w:pP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Course Content</w:t>
      </w:r>
    </w:p>
    <w:p w14:paraId="729203FC" w14:textId="16D09989" w:rsidR="00041186" w:rsidRPr="00FF7303" w:rsidRDefault="002B7218" w:rsidP="00F24445">
      <w:pPr>
        <w:spacing w:after="0" w:line="240" w:lineRule="auto"/>
        <w:ind w:left="1440" w:right="-20" w:hanging="1440"/>
        <w:rPr>
          <w:rFonts w:ascii="Calibri Light" w:eastAsia="Times New Roman" w:hAnsi="Calibri Light" w:cs="Calibri Light"/>
          <w:color w:val="404040" w:themeColor="text1" w:themeTint="BF"/>
        </w:rPr>
      </w:pPr>
      <w:r w:rsidRPr="00FF7303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>15</w:t>
      </w:r>
      <w:r w:rsidR="0044053B" w:rsidRPr="00FF7303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 xml:space="preserve"> minutes</w:t>
      </w:r>
      <w:r w:rsidR="00603737" w:rsidRPr="00FF7303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ab/>
      </w:r>
      <w:r w:rsidR="00390B85" w:rsidRPr="00FF7303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>Revi</w:t>
      </w:r>
      <w:r w:rsidR="00041186" w:rsidRPr="00FF7303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 xml:space="preserve">ew of </w:t>
      </w:r>
      <w:r w:rsidR="00F24445" w:rsidRPr="00FF7303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 xml:space="preserve">regulations and interpretive guidance relating to </w:t>
      </w:r>
      <w:r w:rsidR="00CB123F" w:rsidRPr="00FF7303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>nutrition, hydration, and weight loss</w:t>
      </w:r>
    </w:p>
    <w:p w14:paraId="66AFC94A" w14:textId="6F73E73A" w:rsidR="00390B85" w:rsidRPr="00FF7303" w:rsidRDefault="002B7218" w:rsidP="00CB123F">
      <w:pPr>
        <w:tabs>
          <w:tab w:val="left" w:pos="860"/>
        </w:tabs>
        <w:spacing w:before="19" w:after="0" w:line="240" w:lineRule="auto"/>
        <w:ind w:left="1440" w:right="-20" w:hanging="1440"/>
        <w:rPr>
          <w:rFonts w:ascii="Calibri Light" w:eastAsia="Calibri" w:hAnsi="Calibri Light" w:cs="Calibri Light"/>
          <w:color w:val="404040" w:themeColor="text1" w:themeTint="BF"/>
          <w:spacing w:val="-1"/>
        </w:rPr>
      </w:pPr>
      <w:r w:rsidRPr="00FF7303">
        <w:rPr>
          <w:rFonts w:ascii="Calibri Light" w:eastAsia="Calibri" w:hAnsi="Calibri Light" w:cs="Calibri Light"/>
          <w:color w:val="404040" w:themeColor="text1" w:themeTint="BF"/>
          <w:spacing w:val="-1"/>
        </w:rPr>
        <w:t>30</w:t>
      </w:r>
      <w:r w:rsidR="0044053B" w:rsidRPr="00FF7303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minutes</w:t>
      </w:r>
      <w:r w:rsidR="00390B85" w:rsidRPr="00FF7303">
        <w:rPr>
          <w:rFonts w:ascii="Calibri Light" w:eastAsia="Calibri" w:hAnsi="Calibri Light" w:cs="Calibri Light"/>
          <w:color w:val="404040" w:themeColor="text1" w:themeTint="BF"/>
          <w:spacing w:val="-1"/>
        </w:rPr>
        <w:tab/>
      </w:r>
      <w:r w:rsidR="00F11EAC" w:rsidRPr="00FF7303">
        <w:rPr>
          <w:rFonts w:ascii="Calibri Light" w:eastAsia="Calibri" w:hAnsi="Calibri Light" w:cs="Calibri Light"/>
          <w:color w:val="404040" w:themeColor="text1" w:themeTint="BF"/>
          <w:spacing w:val="-1"/>
        </w:rPr>
        <w:t>Considerations for b</w:t>
      </w:r>
      <w:r w:rsidR="00390B85" w:rsidRPr="00FF7303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est practices </w:t>
      </w:r>
      <w:r w:rsidR="00F11EAC" w:rsidRPr="00FF7303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and care standards </w:t>
      </w:r>
      <w:r w:rsidR="00390B85" w:rsidRPr="00FF7303">
        <w:rPr>
          <w:rFonts w:ascii="Calibri Light" w:eastAsia="Calibri" w:hAnsi="Calibri Light" w:cs="Calibri Light"/>
          <w:color w:val="404040" w:themeColor="text1" w:themeTint="BF"/>
          <w:spacing w:val="-1"/>
        </w:rPr>
        <w:t>rel</w:t>
      </w:r>
      <w:r w:rsidR="00041186" w:rsidRPr="00FF7303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ated to </w:t>
      </w:r>
      <w:r w:rsidR="00CB123F" w:rsidRPr="00FF7303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nutrition and hydration, and strategies for reducing weight loss in LTC facilities </w:t>
      </w:r>
      <w:r w:rsidR="00F11EAC" w:rsidRPr="00FF7303">
        <w:rPr>
          <w:rFonts w:ascii="Calibri Light" w:eastAsia="Calibri" w:hAnsi="Calibri Light" w:cs="Calibri Light"/>
          <w:color w:val="404040" w:themeColor="text1" w:themeTint="BF"/>
          <w:spacing w:val="-1"/>
        </w:rPr>
        <w:t>with case studies.</w:t>
      </w:r>
    </w:p>
    <w:p w14:paraId="2D7A5018" w14:textId="2A60449B" w:rsidR="00390B85" w:rsidRPr="00FF7303" w:rsidRDefault="002B7218" w:rsidP="00F11EAC">
      <w:pPr>
        <w:tabs>
          <w:tab w:val="left" w:pos="860"/>
        </w:tabs>
        <w:spacing w:before="19" w:after="0" w:line="240" w:lineRule="auto"/>
        <w:ind w:left="1220" w:right="-20" w:hanging="1220"/>
        <w:rPr>
          <w:rFonts w:ascii="Calibri Light" w:eastAsia="Calibri" w:hAnsi="Calibri Light" w:cs="Calibri Light"/>
          <w:color w:val="404040" w:themeColor="text1" w:themeTint="BF"/>
        </w:rPr>
      </w:pPr>
      <w:r w:rsidRPr="00FF7303">
        <w:rPr>
          <w:rFonts w:ascii="Calibri Light" w:eastAsia="Calibri" w:hAnsi="Calibri Light" w:cs="Calibri Light"/>
          <w:color w:val="404040" w:themeColor="text1" w:themeTint="BF"/>
          <w:spacing w:val="-1"/>
        </w:rPr>
        <w:t>10</w:t>
      </w:r>
      <w:r w:rsidR="0044053B" w:rsidRPr="00FF7303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minutes</w:t>
      </w:r>
      <w:r w:rsidR="00390B85" w:rsidRPr="00FF7303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   </w:t>
      </w:r>
      <w:r w:rsidR="00C32895" w:rsidRPr="00FF7303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 </w:t>
      </w:r>
      <w:r w:rsidR="0044053B" w:rsidRPr="00FF7303">
        <w:rPr>
          <w:rFonts w:ascii="Calibri Light" w:eastAsia="Calibri" w:hAnsi="Calibri Light" w:cs="Calibri Light"/>
          <w:color w:val="404040" w:themeColor="text1" w:themeTint="BF"/>
          <w:spacing w:val="-1"/>
        </w:rPr>
        <w:tab/>
      </w:r>
      <w:r w:rsidR="00F11EAC" w:rsidRPr="00FF7303">
        <w:rPr>
          <w:rFonts w:ascii="Calibri Light" w:eastAsia="Calibri" w:hAnsi="Calibri Light" w:cs="Calibri Light"/>
          <w:color w:val="404040" w:themeColor="text1" w:themeTint="BF"/>
          <w:spacing w:val="-1"/>
        </w:rPr>
        <w:tab/>
        <w:t>Strategies for effective staff development and QAPI activities</w:t>
      </w:r>
      <w:r w:rsidR="00390B85" w:rsidRPr="00FF7303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</w:t>
      </w:r>
      <w:r w:rsidR="0044053B" w:rsidRPr="00FF7303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 </w:t>
      </w:r>
    </w:p>
    <w:p w14:paraId="485F6B68" w14:textId="31BC640E" w:rsidR="00390B85" w:rsidRPr="00FF7303" w:rsidRDefault="0044053B" w:rsidP="00390B85">
      <w:pPr>
        <w:widowControl w:val="0"/>
        <w:tabs>
          <w:tab w:val="left" w:pos="860"/>
        </w:tabs>
        <w:spacing w:before="22"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</w:rPr>
      </w:pPr>
      <w:r w:rsidRPr="00FF7303">
        <w:rPr>
          <w:rFonts w:ascii="Calibri Light" w:eastAsia="Symbol" w:hAnsi="Calibri Light" w:cs="Calibri Light"/>
          <w:color w:val="404040" w:themeColor="text1" w:themeTint="BF"/>
        </w:rPr>
        <w:t>5 minutes</w:t>
      </w:r>
      <w:r w:rsidRPr="00FF7303">
        <w:rPr>
          <w:rFonts w:ascii="Calibri Light" w:eastAsia="Symbol" w:hAnsi="Calibri Light" w:cs="Calibri Light"/>
          <w:color w:val="404040" w:themeColor="text1" w:themeTint="BF"/>
        </w:rPr>
        <w:tab/>
      </w:r>
      <w:r w:rsidR="00390B85" w:rsidRPr="00FF7303">
        <w:rPr>
          <w:rFonts w:ascii="Calibri Light" w:eastAsia="Symbol" w:hAnsi="Calibri Light" w:cs="Calibri Light"/>
          <w:color w:val="404040" w:themeColor="text1" w:themeTint="BF"/>
        </w:rPr>
        <w:tab/>
        <w:t>Closing Comments/ Q&amp;A</w:t>
      </w:r>
    </w:p>
    <w:p w14:paraId="0FA84196" w14:textId="77777777" w:rsidR="00390B85" w:rsidRPr="00FF7303" w:rsidRDefault="00390B85" w:rsidP="00390B85">
      <w:pPr>
        <w:pStyle w:val="ListParagraph"/>
        <w:widowControl w:val="0"/>
        <w:spacing w:after="0" w:line="240" w:lineRule="auto"/>
        <w:ind w:left="1440" w:right="-20"/>
        <w:rPr>
          <w:rFonts w:ascii="Calibri Light" w:eastAsia="Times New Roman" w:hAnsi="Calibri Light" w:cs="Calibri Light"/>
          <w:color w:val="404040" w:themeColor="text1" w:themeTint="BF"/>
        </w:rPr>
      </w:pPr>
    </w:p>
    <w:p w14:paraId="44E8D1F0" w14:textId="77777777" w:rsidR="00603737" w:rsidRPr="00FF7303" w:rsidRDefault="00603737" w:rsidP="00603737">
      <w:pPr>
        <w:spacing w:before="3" w:after="0" w:line="180" w:lineRule="exact"/>
        <w:rPr>
          <w:rFonts w:ascii="Calibri Light" w:hAnsi="Calibri Light" w:cs="Calibri Light"/>
          <w:color w:val="404040" w:themeColor="text1" w:themeTint="BF"/>
        </w:rPr>
      </w:pPr>
    </w:p>
    <w:p w14:paraId="30FD1514" w14:textId="434880BE" w:rsidR="002B7218" w:rsidRPr="00FF7303" w:rsidRDefault="00603737" w:rsidP="00FF7303">
      <w:pPr>
        <w:spacing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  <w:spacing w:val="1"/>
          <w:u w:val="single"/>
        </w:rPr>
      </w:pP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T</w:t>
      </w: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a</w:t>
      </w: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g</w:t>
      </w: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e</w:t>
      </w: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t</w:t>
      </w: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 xml:space="preserve"> </w:t>
      </w: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A</w:t>
      </w: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ud</w:t>
      </w: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en</w:t>
      </w: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c</w:t>
      </w: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e</w:t>
      </w:r>
      <w:r w:rsidRPr="00FF7303">
        <w:rPr>
          <w:rFonts w:ascii="Calibri Light" w:eastAsia="Calibri" w:hAnsi="Calibri Light" w:cs="Calibri Light"/>
          <w:color w:val="404040" w:themeColor="text1" w:themeTint="BF"/>
          <w:spacing w:val="1"/>
          <w:u w:val="single"/>
        </w:rPr>
        <w:t xml:space="preserve">:   </w:t>
      </w:r>
    </w:p>
    <w:p w14:paraId="32CAB1BD" w14:textId="32B243F8" w:rsidR="00603737" w:rsidRPr="00FF7303" w:rsidRDefault="002B7218" w:rsidP="00FF7303">
      <w:pPr>
        <w:spacing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</w:rPr>
      </w:pPr>
      <w:r w:rsidRPr="00FF7303">
        <w:rPr>
          <w:rFonts w:ascii="Calibri Light" w:eastAsia="Calibri" w:hAnsi="Calibri Light" w:cs="Calibri Light"/>
          <w:color w:val="404040" w:themeColor="text1" w:themeTint="BF"/>
          <w:spacing w:val="1"/>
        </w:rPr>
        <w:t>Directors of Nursing, Nurse Managers, QA Directors, MDS/RAI Team, Nursing Staff, Staff Development Coordinators, Compliance Staff, Department Heads,</w:t>
      </w:r>
      <w:r w:rsidRPr="00FF7303">
        <w:rPr>
          <w:rFonts w:ascii="Calibri Light" w:hAnsi="Calibri Light" w:cs="Calibri Light"/>
          <w:color w:val="404040" w:themeColor="text1" w:themeTint="BF"/>
        </w:rPr>
        <w:t xml:space="preserve"> </w:t>
      </w:r>
      <w:r w:rsidRPr="00FF7303">
        <w:rPr>
          <w:rFonts w:ascii="Calibri Light" w:eastAsia="Calibri" w:hAnsi="Calibri Light" w:cs="Calibri Light"/>
          <w:color w:val="404040" w:themeColor="text1" w:themeTint="BF"/>
          <w:spacing w:val="1"/>
        </w:rPr>
        <w:t>Nursing Home Administrators, Corporate Leaders</w:t>
      </w:r>
    </w:p>
    <w:p w14:paraId="5A94AF65" w14:textId="77777777" w:rsidR="00FF7303" w:rsidRPr="00FF7303" w:rsidRDefault="00FF7303" w:rsidP="00FF7303">
      <w:pPr>
        <w:tabs>
          <w:tab w:val="left" w:pos="2260"/>
        </w:tabs>
        <w:spacing w:after="0" w:line="240" w:lineRule="auto"/>
        <w:ind w:right="-20"/>
        <w:rPr>
          <w:rFonts w:ascii="Calibri Light" w:eastAsia="Calibri" w:hAnsi="Calibri Light" w:cs="Calibri Light"/>
          <w:b/>
          <w:bCs/>
          <w:color w:val="404040" w:themeColor="text1" w:themeTint="BF"/>
        </w:rPr>
      </w:pP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n</w:t>
      </w: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st</w:t>
      </w: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</w:t>
      </w: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spacing w:val="-3"/>
          <w:u w:val="single"/>
        </w:rPr>
        <w:t>u</w:t>
      </w: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c</w:t>
      </w: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t</w:t>
      </w: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ona</w:t>
      </w: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l</w:t>
      </w: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 xml:space="preserve"> </w:t>
      </w: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L</w:t>
      </w: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e</w:t>
      </w: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v</w:t>
      </w: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spacing w:val="-3"/>
          <w:u w:val="single"/>
        </w:rPr>
        <w:t>e</w:t>
      </w: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l</w:t>
      </w: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:</w:t>
      </w: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</w:rPr>
        <w:t xml:space="preserve"> </w:t>
      </w:r>
      <w:r w:rsidRPr="00FF7303">
        <w:rPr>
          <w:rFonts w:ascii="Calibri Light" w:eastAsia="Calibri" w:hAnsi="Calibri Light" w:cs="Calibri Light"/>
          <w:color w:val="404040" w:themeColor="text1" w:themeTint="BF"/>
          <w:spacing w:val="1"/>
        </w:rPr>
        <w:t>I</w:t>
      </w:r>
      <w:r w:rsidRPr="00FF7303">
        <w:rPr>
          <w:rFonts w:ascii="Calibri Light" w:eastAsia="Calibri" w:hAnsi="Calibri Light" w:cs="Calibri Light"/>
          <w:color w:val="404040" w:themeColor="text1" w:themeTint="BF"/>
          <w:spacing w:val="-1"/>
        </w:rPr>
        <w:t>n</w:t>
      </w:r>
      <w:r w:rsidRPr="00FF7303">
        <w:rPr>
          <w:rFonts w:ascii="Calibri Light" w:eastAsia="Calibri" w:hAnsi="Calibri Light" w:cs="Calibri Light"/>
          <w:color w:val="404040" w:themeColor="text1" w:themeTint="BF"/>
        </w:rPr>
        <w:t>t</w:t>
      </w:r>
      <w:r w:rsidRPr="00FF7303">
        <w:rPr>
          <w:rFonts w:ascii="Calibri Light" w:eastAsia="Calibri" w:hAnsi="Calibri Light" w:cs="Calibri Light"/>
          <w:color w:val="404040" w:themeColor="text1" w:themeTint="BF"/>
          <w:spacing w:val="-3"/>
        </w:rPr>
        <w:t>e</w:t>
      </w:r>
      <w:r w:rsidRPr="00FF7303">
        <w:rPr>
          <w:rFonts w:ascii="Calibri Light" w:eastAsia="Calibri" w:hAnsi="Calibri Light" w:cs="Calibri Light"/>
          <w:color w:val="404040" w:themeColor="text1" w:themeTint="BF"/>
          <w:spacing w:val="1"/>
        </w:rPr>
        <w:t>r</w:t>
      </w:r>
      <w:r w:rsidRPr="00FF7303">
        <w:rPr>
          <w:rFonts w:ascii="Calibri Light" w:eastAsia="Calibri" w:hAnsi="Calibri Light" w:cs="Calibri Light"/>
          <w:color w:val="404040" w:themeColor="text1" w:themeTint="BF"/>
        </w:rPr>
        <w:t>me</w:t>
      </w:r>
      <w:r w:rsidRPr="00FF7303">
        <w:rPr>
          <w:rFonts w:ascii="Calibri Light" w:eastAsia="Calibri" w:hAnsi="Calibri Light" w:cs="Calibri Light"/>
          <w:color w:val="404040" w:themeColor="text1" w:themeTint="BF"/>
          <w:spacing w:val="-1"/>
        </w:rPr>
        <w:t>d</w:t>
      </w:r>
      <w:r w:rsidRPr="00FF7303">
        <w:rPr>
          <w:rFonts w:ascii="Calibri Light" w:eastAsia="Calibri" w:hAnsi="Calibri Light" w:cs="Calibri Light"/>
          <w:color w:val="404040" w:themeColor="text1" w:themeTint="BF"/>
          <w:spacing w:val="1"/>
        </w:rPr>
        <w:t>i</w:t>
      </w:r>
      <w:r w:rsidRPr="00FF7303">
        <w:rPr>
          <w:rFonts w:ascii="Calibri Light" w:eastAsia="Calibri" w:hAnsi="Calibri Light" w:cs="Calibri Light"/>
          <w:color w:val="404040" w:themeColor="text1" w:themeTint="BF"/>
          <w:spacing w:val="-1"/>
        </w:rPr>
        <w:t>a</w:t>
      </w:r>
      <w:r w:rsidRPr="00FF7303">
        <w:rPr>
          <w:rFonts w:ascii="Calibri Light" w:eastAsia="Calibri" w:hAnsi="Calibri Light" w:cs="Calibri Light"/>
          <w:color w:val="404040" w:themeColor="text1" w:themeTint="BF"/>
        </w:rPr>
        <w:t>te</w:t>
      </w:r>
      <w:r w:rsidRPr="00FF7303">
        <w:rPr>
          <w:rFonts w:ascii="Calibri Light" w:eastAsia="Calibri" w:hAnsi="Calibri Light" w:cs="Calibri Light"/>
          <w:color w:val="404040" w:themeColor="text1" w:themeTint="BF"/>
        </w:rPr>
        <w:tab/>
      </w: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</w:rPr>
        <w:tab/>
      </w:r>
    </w:p>
    <w:p w14:paraId="15198B56" w14:textId="77777777" w:rsidR="00FF7303" w:rsidRPr="00FF7303" w:rsidRDefault="00FF7303" w:rsidP="00FF7303">
      <w:pPr>
        <w:tabs>
          <w:tab w:val="left" w:pos="2260"/>
        </w:tabs>
        <w:spacing w:after="0" w:line="240" w:lineRule="auto"/>
        <w:ind w:right="-20"/>
        <w:rPr>
          <w:rFonts w:ascii="Calibri Light" w:hAnsi="Calibri Light" w:cs="Calibri Light"/>
          <w:color w:val="404040" w:themeColor="text1" w:themeTint="BF"/>
        </w:rPr>
      </w:pP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Contact Hours:</w:t>
      </w:r>
      <w:r w:rsidRPr="00FF7303">
        <w:rPr>
          <w:rFonts w:ascii="Calibri Light" w:eastAsia="Calibri" w:hAnsi="Calibri Light" w:cs="Calibri Light"/>
          <w:b/>
          <w:bCs/>
          <w:color w:val="404040" w:themeColor="text1" w:themeTint="BF"/>
        </w:rPr>
        <w:t xml:space="preserve"> </w:t>
      </w:r>
      <w:r w:rsidRPr="00FF7303">
        <w:rPr>
          <w:rFonts w:ascii="Calibri Light" w:eastAsia="Calibri" w:hAnsi="Calibri Light" w:cs="Calibri Light"/>
          <w:color w:val="404040" w:themeColor="text1" w:themeTint="BF"/>
        </w:rPr>
        <w:t>1</w:t>
      </w:r>
    </w:p>
    <w:p w14:paraId="57A44AE5" w14:textId="70ADE770" w:rsidR="001A72EC" w:rsidRPr="00FF7303" w:rsidRDefault="001A72EC" w:rsidP="00FF7303">
      <w:pPr>
        <w:spacing w:after="0" w:line="200" w:lineRule="exact"/>
      </w:pPr>
    </w:p>
    <w:sectPr w:rsidR="001A72EC" w:rsidRPr="00FF73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0DFF2E" w14:textId="77777777" w:rsidR="00857DE9" w:rsidRDefault="00857DE9" w:rsidP="001A72EC">
      <w:pPr>
        <w:spacing w:after="0" w:line="240" w:lineRule="auto"/>
      </w:pPr>
      <w:r>
        <w:separator/>
      </w:r>
    </w:p>
  </w:endnote>
  <w:endnote w:type="continuationSeparator" w:id="0">
    <w:p w14:paraId="4279D099" w14:textId="77777777" w:rsidR="00857DE9" w:rsidRDefault="00857DE9" w:rsidP="001A7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Std Medium">
    <w:altName w:val="Futura Std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2AF6C1" w14:textId="77777777" w:rsidR="00857DE9" w:rsidRDefault="00857DE9" w:rsidP="001A72EC">
      <w:pPr>
        <w:spacing w:after="0" w:line="240" w:lineRule="auto"/>
      </w:pPr>
      <w:r>
        <w:separator/>
      </w:r>
    </w:p>
  </w:footnote>
  <w:footnote w:type="continuationSeparator" w:id="0">
    <w:p w14:paraId="09D54F3B" w14:textId="77777777" w:rsidR="00857DE9" w:rsidRDefault="00857DE9" w:rsidP="001A7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F464D"/>
    <w:multiLevelType w:val="multilevel"/>
    <w:tmpl w:val="76ECC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9D0756"/>
    <w:multiLevelType w:val="hybridMultilevel"/>
    <w:tmpl w:val="4BDE0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9C26EC"/>
    <w:multiLevelType w:val="hybridMultilevel"/>
    <w:tmpl w:val="2A1A7F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59F3579"/>
    <w:multiLevelType w:val="hybridMultilevel"/>
    <w:tmpl w:val="2B96A9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CCA1542"/>
    <w:multiLevelType w:val="hybridMultilevel"/>
    <w:tmpl w:val="9800AC2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59D91D0B"/>
    <w:multiLevelType w:val="hybridMultilevel"/>
    <w:tmpl w:val="CC9E733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6" w15:restartNumberingAfterBreak="0">
    <w:nsid w:val="5F7E3E36"/>
    <w:multiLevelType w:val="multilevel"/>
    <w:tmpl w:val="CA8A9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FF23D1E"/>
    <w:multiLevelType w:val="hybridMultilevel"/>
    <w:tmpl w:val="72442252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4"/>
  </w:num>
  <w:num w:numId="5">
    <w:abstractNumId w:val="3"/>
  </w:num>
  <w:num w:numId="6">
    <w:abstractNumId w:val="7"/>
  </w:num>
  <w:num w:numId="7">
    <w:abstractNumId w:val="2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NTMyNTIyMTMyMjdU0lEKTi0uzszPAykwqgUA9ntsrywAAAA="/>
  </w:docVars>
  <w:rsids>
    <w:rsidRoot w:val="001A72EC"/>
    <w:rsid w:val="00001221"/>
    <w:rsid w:val="00041186"/>
    <w:rsid w:val="00087225"/>
    <w:rsid w:val="00155401"/>
    <w:rsid w:val="001A72EC"/>
    <w:rsid w:val="001C5FA2"/>
    <w:rsid w:val="001E4E26"/>
    <w:rsid w:val="0024545A"/>
    <w:rsid w:val="002946C7"/>
    <w:rsid w:val="002B7218"/>
    <w:rsid w:val="00390B85"/>
    <w:rsid w:val="003D4224"/>
    <w:rsid w:val="00415D08"/>
    <w:rsid w:val="0044053B"/>
    <w:rsid w:val="005B6865"/>
    <w:rsid w:val="00603737"/>
    <w:rsid w:val="006041AF"/>
    <w:rsid w:val="00670C60"/>
    <w:rsid w:val="006D5327"/>
    <w:rsid w:val="006E46DA"/>
    <w:rsid w:val="007039E3"/>
    <w:rsid w:val="007B6194"/>
    <w:rsid w:val="008262A0"/>
    <w:rsid w:val="00826986"/>
    <w:rsid w:val="0084048A"/>
    <w:rsid w:val="00857DE9"/>
    <w:rsid w:val="008E26DD"/>
    <w:rsid w:val="009262E0"/>
    <w:rsid w:val="00A9338C"/>
    <w:rsid w:val="00AB006D"/>
    <w:rsid w:val="00B4548D"/>
    <w:rsid w:val="00BC1298"/>
    <w:rsid w:val="00BD5CF5"/>
    <w:rsid w:val="00C312B4"/>
    <w:rsid w:val="00C32895"/>
    <w:rsid w:val="00C33C87"/>
    <w:rsid w:val="00CA272F"/>
    <w:rsid w:val="00CA4BD3"/>
    <w:rsid w:val="00CB123F"/>
    <w:rsid w:val="00D1106E"/>
    <w:rsid w:val="00D52FB6"/>
    <w:rsid w:val="00D841B5"/>
    <w:rsid w:val="00DB1D72"/>
    <w:rsid w:val="00E23135"/>
    <w:rsid w:val="00F11EAC"/>
    <w:rsid w:val="00F24445"/>
    <w:rsid w:val="00FA7931"/>
    <w:rsid w:val="00FF7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9B3865"/>
  <w15:docId w15:val="{F8F0A43E-3C9B-49BC-9E1E-5E7C6DAF2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72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72EC"/>
    <w:rPr>
      <w:rFonts w:ascii="Tahoma" w:hAnsi="Tahoma" w:cs="Tahoma"/>
      <w:sz w:val="16"/>
      <w:szCs w:val="16"/>
    </w:rPr>
  </w:style>
  <w:style w:type="paragraph" w:customStyle="1" w:styleId="Pa5">
    <w:name w:val="Pa5"/>
    <w:basedOn w:val="Normal"/>
    <w:next w:val="Normal"/>
    <w:uiPriority w:val="99"/>
    <w:rsid w:val="001A72EC"/>
    <w:pPr>
      <w:autoSpaceDE w:val="0"/>
      <w:autoSpaceDN w:val="0"/>
      <w:adjustRightInd w:val="0"/>
      <w:spacing w:after="0" w:line="241" w:lineRule="atLeast"/>
    </w:pPr>
    <w:rPr>
      <w:rFonts w:ascii="Futura Std Medium" w:hAnsi="Futura Std Medium"/>
      <w:sz w:val="24"/>
      <w:szCs w:val="24"/>
    </w:rPr>
  </w:style>
  <w:style w:type="paragraph" w:customStyle="1" w:styleId="Pa6">
    <w:name w:val="Pa6"/>
    <w:basedOn w:val="Normal"/>
    <w:next w:val="Normal"/>
    <w:uiPriority w:val="99"/>
    <w:rsid w:val="001A72EC"/>
    <w:pPr>
      <w:autoSpaceDE w:val="0"/>
      <w:autoSpaceDN w:val="0"/>
      <w:adjustRightInd w:val="0"/>
      <w:spacing w:after="0" w:line="221" w:lineRule="atLeast"/>
    </w:pPr>
    <w:rPr>
      <w:rFonts w:ascii="Futura Std Medium" w:hAnsi="Futura Std Medium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72EC"/>
  </w:style>
  <w:style w:type="paragraph" w:styleId="Footer">
    <w:name w:val="footer"/>
    <w:basedOn w:val="Normal"/>
    <w:link w:val="Foot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72EC"/>
  </w:style>
  <w:style w:type="paragraph" w:styleId="ListParagraph">
    <w:name w:val="List Paragraph"/>
    <w:basedOn w:val="Normal"/>
    <w:uiPriority w:val="34"/>
    <w:qFormat/>
    <w:rsid w:val="006E46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41B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05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71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9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15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92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81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6508525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897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121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237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4881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2286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17587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0516819">
                                                      <w:marLeft w:val="0"/>
                                                      <w:marRight w:val="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single" w:sz="6" w:space="1" w:color="DEE7ED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42322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9687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35635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4243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21037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0834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martin@proactivemedicalreview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12</Words>
  <Characters>178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eMartin</dc:creator>
  <cp:lastModifiedBy>PMROffice1</cp:lastModifiedBy>
  <cp:revision>4</cp:revision>
  <dcterms:created xsi:type="dcterms:W3CDTF">2020-11-19T14:30:00Z</dcterms:created>
  <dcterms:modified xsi:type="dcterms:W3CDTF">2020-11-20T20:31:00Z</dcterms:modified>
</cp:coreProperties>
</file>